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lexia Cordova-Shoulder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lexi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ordova-Shoulder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584 Joshua Ln, Northbrook, IL, USA Northbrook, IL, USA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vcordova29@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612064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Olymp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5/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obby</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0/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